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764B9CB2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F976BF" w:rsidRPr="00F976B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動脈硬化因子LOX indexと生活関連因子との関係についての研究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0FB8D6FD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976BF" w:rsidRPr="00F976B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脳神経外科学講座</w:t>
      </w:r>
      <w:r w:rsidR="00A15F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F976B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A15F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251DF482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976BF" w:rsidRPr="00F976B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斉藤 敦志</w:t>
      </w:r>
      <w:r w:rsidR="00BD5E9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1</cp:revision>
  <cp:lastPrinted>2022-10-17T02:51:00Z</cp:lastPrinted>
  <dcterms:created xsi:type="dcterms:W3CDTF">2023-09-05T07:52:00Z</dcterms:created>
  <dcterms:modified xsi:type="dcterms:W3CDTF">2025-10-14T01:15:00Z</dcterms:modified>
</cp:coreProperties>
</file>